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omi Korku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om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rku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0 Ash Street Winnetka 6008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skorku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5391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am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